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1194" w:rsidRPr="00381194" w14:paraId="147363DB" w14:textId="77777777" w:rsidTr="00381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ABA3441" w14:textId="77777777" w:rsidR="00381194" w:rsidRPr="00381194" w:rsidRDefault="00381194" w:rsidP="007A015F">
            <w:pPr>
              <w:pStyle w:val="Heading1"/>
              <w:pBdr>
                <w:bottom w:val="none" w:sz="0" w:space="0" w:color="auto"/>
              </w:pBdr>
              <w:jc w:val="both"/>
              <w:outlineLvl w:val="0"/>
              <w:rPr>
                <w:rFonts w:ascii="Abadi MT Condensed" w:hAnsi="Abadi MT Condensed"/>
                <w:u w:val="thick"/>
              </w:rPr>
            </w:pPr>
            <w:r w:rsidRPr="00381194">
              <w:rPr>
                <w:rFonts w:ascii="Abadi MT Condensed" w:hAnsi="Abadi MT Condensed"/>
                <w:u w:val="thick"/>
              </w:rPr>
              <w:t>Military Letter of Introduction</w:t>
            </w:r>
          </w:p>
        </w:tc>
      </w:tr>
    </w:tbl>
    <w:p w14:paraId="6677E020" w14:textId="77777777" w:rsidR="005F45D0" w:rsidRPr="00381194" w:rsidRDefault="005F45D0" w:rsidP="005F45D0">
      <w:pPr>
        <w:jc w:val="both"/>
        <w:rPr>
          <w:rFonts w:ascii="Abadi MT Condensed" w:hAnsi="Abadi MT Condensed"/>
        </w:rPr>
      </w:pPr>
    </w:p>
    <w:p w14:paraId="1FDE283C" w14:textId="77777777" w:rsidR="005F45D0" w:rsidRPr="00381194" w:rsidRDefault="005F45D0" w:rsidP="005F45D0">
      <w:pPr>
        <w:spacing w:line="240" w:lineRule="auto"/>
        <w:jc w:val="both"/>
        <w:rPr>
          <w:rStyle w:val="SubtleReference"/>
          <w:rFonts w:ascii="Abadi MT Condensed" w:hAnsi="Abadi MT Condensed" w:cs="Arial"/>
          <w:sz w:val="24"/>
          <w:szCs w:val="24"/>
          <w:u w:val="none"/>
        </w:rPr>
      </w:pPr>
      <w:r w:rsidRPr="00381194">
        <w:rPr>
          <w:rStyle w:val="SubtleReference"/>
          <w:rFonts w:ascii="Abadi MT Condensed" w:hAnsi="Abadi MT Condensed" w:cs="Arial"/>
          <w:sz w:val="24"/>
          <w:szCs w:val="24"/>
          <w:u w:val="none"/>
        </w:rPr>
        <w:t xml:space="preserve">Mr. John Pope </w:t>
      </w:r>
    </w:p>
    <w:p w14:paraId="28BA3BE6" w14:textId="77777777" w:rsidR="005F45D0" w:rsidRPr="00381194" w:rsidRDefault="005F45D0" w:rsidP="005F45D0">
      <w:pPr>
        <w:spacing w:line="240" w:lineRule="auto"/>
        <w:jc w:val="both"/>
        <w:rPr>
          <w:rStyle w:val="SubtleReference"/>
          <w:rFonts w:ascii="Abadi MT Condensed" w:hAnsi="Abadi MT Condensed" w:cs="Arial"/>
          <w:sz w:val="24"/>
          <w:szCs w:val="24"/>
          <w:u w:val="none"/>
        </w:rPr>
      </w:pPr>
      <w:r w:rsidRPr="00381194">
        <w:rPr>
          <w:rStyle w:val="SubtleReference"/>
          <w:rFonts w:ascii="Abadi MT Condensed" w:hAnsi="Abadi MT Condensed" w:cs="Arial"/>
          <w:sz w:val="24"/>
          <w:szCs w:val="24"/>
          <w:u w:val="none"/>
        </w:rPr>
        <w:t xml:space="preserve">1234 Pine Marina </w:t>
      </w:r>
    </w:p>
    <w:p w14:paraId="0B989F94" w14:textId="77777777" w:rsidR="005F45D0" w:rsidRPr="00381194" w:rsidRDefault="005F45D0" w:rsidP="005F45D0">
      <w:pPr>
        <w:spacing w:line="240" w:lineRule="auto"/>
        <w:jc w:val="both"/>
        <w:rPr>
          <w:rStyle w:val="SubtleReference"/>
          <w:rFonts w:ascii="Abadi MT Condensed" w:hAnsi="Abadi MT Condensed" w:cs="Arial"/>
          <w:sz w:val="24"/>
          <w:szCs w:val="24"/>
          <w:u w:val="none"/>
        </w:rPr>
      </w:pPr>
      <w:r w:rsidRPr="00381194">
        <w:rPr>
          <w:rStyle w:val="SubtleReference"/>
          <w:rFonts w:ascii="Abadi MT Condensed" w:hAnsi="Abadi MT Condensed" w:cs="Arial"/>
          <w:sz w:val="24"/>
          <w:szCs w:val="24"/>
          <w:u w:val="none"/>
        </w:rPr>
        <w:t>California, USA   54321-4321</w:t>
      </w:r>
    </w:p>
    <w:p w14:paraId="792EAD01" w14:textId="77777777" w:rsidR="005F45D0" w:rsidRPr="00381194" w:rsidRDefault="005F45D0" w:rsidP="005F45D0">
      <w:pPr>
        <w:spacing w:line="240" w:lineRule="auto"/>
        <w:jc w:val="both"/>
        <w:rPr>
          <w:rStyle w:val="SubtleReference"/>
          <w:rFonts w:ascii="Abadi MT Condensed" w:hAnsi="Abadi MT Condensed" w:cs="Arial"/>
          <w:sz w:val="24"/>
          <w:szCs w:val="24"/>
          <w:u w:val="none"/>
        </w:rPr>
      </w:pPr>
    </w:p>
    <w:p w14:paraId="0EB00111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4"/>
          <w:szCs w:val="24"/>
        </w:rPr>
      </w:pPr>
      <w:r w:rsidRPr="00381194">
        <w:rPr>
          <w:rFonts w:ascii="Abadi MT Condensed" w:hAnsi="Abadi MT Condensed" w:cs="Arial"/>
          <w:sz w:val="24"/>
          <w:szCs w:val="24"/>
        </w:rPr>
        <w:t>To whom it may concern</w:t>
      </w:r>
    </w:p>
    <w:p w14:paraId="1125ACD7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 xml:space="preserve">With this letter of introduction, I wish to express my interest in joining the navy. I have always felt that there is no other career than a naval career that I would rather pursue. This letter serves as an overview of my skills, intent and past accomplishments. </w:t>
      </w:r>
    </w:p>
    <w:p w14:paraId="6D646867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>All my life I have wanted to be a naval officer and have worked towards becoming one since I could remember. I, therefore, intend to enlist in the navy and complete the basic training and a three-year service period. I believe that there is no greater teacher than experience, which is why I want to serve in the navy before applying to the Naval Academy.</w:t>
      </w:r>
    </w:p>
    <w:p w14:paraId="40062F61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 xml:space="preserve">All through high school I have maintained my fitness and believe that I meet the fitness requirements to </w:t>
      </w:r>
      <w:proofErr w:type="spellStart"/>
      <w:r w:rsidRPr="00381194">
        <w:rPr>
          <w:rFonts w:ascii="Abadi MT Condensed" w:hAnsi="Abadi MT Condensed" w:cs="Arial"/>
          <w:sz w:val="22"/>
          <w:szCs w:val="22"/>
        </w:rPr>
        <w:t>enrol</w:t>
      </w:r>
      <w:proofErr w:type="spellEnd"/>
      <w:r w:rsidRPr="00381194">
        <w:rPr>
          <w:rFonts w:ascii="Abadi MT Condensed" w:hAnsi="Abadi MT Condensed" w:cs="Arial"/>
          <w:sz w:val="22"/>
          <w:szCs w:val="22"/>
        </w:rPr>
        <w:t>. My SAT scores are also above the 60</w:t>
      </w:r>
      <w:r w:rsidRPr="00381194">
        <w:rPr>
          <w:rFonts w:ascii="Abadi MT Condensed" w:hAnsi="Abadi MT Condensed" w:cs="Arial"/>
          <w:sz w:val="22"/>
          <w:szCs w:val="22"/>
          <w:vertAlign w:val="superscript"/>
        </w:rPr>
        <w:t>th</w:t>
      </w:r>
      <w:r w:rsidRPr="00381194">
        <w:rPr>
          <w:rFonts w:ascii="Abadi MT Condensed" w:hAnsi="Abadi MT Condensed" w:cs="Arial"/>
          <w:sz w:val="22"/>
          <w:szCs w:val="22"/>
        </w:rPr>
        <w:t xml:space="preserve"> percentile which would enable me to be academically adept to complete any academic task given to me. </w:t>
      </w:r>
    </w:p>
    <w:p w14:paraId="48546EBC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 xml:space="preserve">One of my best qualities is determination. I have never met a challenge that I failed to complete. There have been times where I have failed on a number of attempts, but giving up has never been an option. In the end, I always finish what I started. I believe that my word is my bond and if anyone is to trust me, I cannot go back on what I have said. Therefore, I cannot turn back from a challenge once I have accepted it and this is how I intend to conduct myself in the navy as well. I am under no illusion that the road ahead is going to be physically and mentally taxing, but I am confident that my life up to now has prepared me for what lies ahead.    </w:t>
      </w:r>
    </w:p>
    <w:p w14:paraId="6A28FB9C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 xml:space="preserve">I consider myself to be a team player and have always functioned well in groups. I have a natural tendency to lead a group if no leader is chosen. On the other hand, when leaders are chosen, I am often the one to be chosen. That being said, I have no problem in following orders either. I believe that one needs to be able to follow before one can lead. </w:t>
      </w:r>
    </w:p>
    <w:p w14:paraId="41497D4B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 xml:space="preserve">Lastly, when it comes to relevant or special skills, I have a passion for technology and radio communications. If at all possible, I intend to use these skills and join a special program and become a navy reserve in the intelligence field. </w:t>
      </w:r>
    </w:p>
    <w:p w14:paraId="3B58761F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2"/>
          <w:szCs w:val="22"/>
        </w:rPr>
      </w:pPr>
      <w:r w:rsidRPr="00381194">
        <w:rPr>
          <w:rFonts w:ascii="Abadi MT Condensed" w:hAnsi="Abadi MT Condensed" w:cs="Arial"/>
          <w:sz w:val="22"/>
          <w:szCs w:val="22"/>
        </w:rPr>
        <w:t>I believe that I possess of all the necessary skills and requirements to excel in the Navy. My sense of duty and determination has served me well up to now and I believe that I will reach my goals that I set out to reach in the beginning. I sincerely hope that you consider my application and will answer any other questions that you may have.</w:t>
      </w:r>
    </w:p>
    <w:p w14:paraId="4BB84EDD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0"/>
          <w:szCs w:val="20"/>
        </w:rPr>
      </w:pPr>
    </w:p>
    <w:p w14:paraId="78B658B0" w14:textId="77777777" w:rsidR="005F45D0" w:rsidRPr="00381194" w:rsidRDefault="005F45D0" w:rsidP="00381194">
      <w:pPr>
        <w:spacing w:line="240" w:lineRule="auto"/>
        <w:jc w:val="both"/>
        <w:rPr>
          <w:rFonts w:ascii="Abadi MT Condensed" w:hAnsi="Abadi MT Condensed" w:cs="Arial"/>
          <w:color w:val="404040" w:themeColor="text1" w:themeTint="BF"/>
          <w:sz w:val="24"/>
          <w:szCs w:val="24"/>
          <w:lang w:val="en"/>
        </w:rPr>
      </w:pPr>
      <w:bookmarkStart w:id="0" w:name="_GoBack"/>
      <w:r w:rsidRPr="00381194">
        <w:rPr>
          <w:rFonts w:ascii="Abadi MT Condensed" w:hAnsi="Abadi MT Condensed" w:cs="Arial"/>
          <w:color w:val="404040" w:themeColor="text1" w:themeTint="BF"/>
          <w:sz w:val="24"/>
          <w:szCs w:val="24"/>
          <w:lang w:val="en"/>
        </w:rPr>
        <w:t>Sincerely,</w:t>
      </w:r>
    </w:p>
    <w:p w14:paraId="06754111" w14:textId="77777777" w:rsidR="005F45D0" w:rsidRPr="00381194" w:rsidRDefault="005F45D0" w:rsidP="00381194">
      <w:pPr>
        <w:spacing w:line="240" w:lineRule="auto"/>
        <w:jc w:val="both"/>
        <w:rPr>
          <w:rFonts w:ascii="Abadi MT Condensed" w:hAnsi="Abadi MT Condensed" w:cs="Arial"/>
          <w:color w:val="404040" w:themeColor="text1" w:themeTint="BF"/>
          <w:sz w:val="24"/>
          <w:szCs w:val="24"/>
          <w:lang w:val="en"/>
        </w:rPr>
      </w:pPr>
      <w:r w:rsidRPr="00381194">
        <w:rPr>
          <w:rFonts w:ascii="Abadi MT Condensed" w:hAnsi="Abadi MT Condensed" w:cs="Arial"/>
          <w:color w:val="404040" w:themeColor="text1" w:themeTint="BF"/>
          <w:sz w:val="24"/>
          <w:szCs w:val="24"/>
          <w:lang w:val="en"/>
        </w:rPr>
        <w:t>John Pope</w:t>
      </w:r>
    </w:p>
    <w:bookmarkEnd w:id="0"/>
    <w:p w14:paraId="5B4DD6A8" w14:textId="77777777" w:rsidR="005F45D0" w:rsidRPr="00381194" w:rsidRDefault="005F45D0" w:rsidP="005F45D0">
      <w:pPr>
        <w:jc w:val="both"/>
        <w:rPr>
          <w:rFonts w:ascii="Abadi MT Condensed" w:hAnsi="Abadi MT Condensed" w:cs="Arial"/>
          <w:sz w:val="20"/>
          <w:szCs w:val="20"/>
        </w:rPr>
      </w:pPr>
    </w:p>
    <w:p w14:paraId="6227C3AB" w14:textId="1B286625" w:rsidR="004F1CD0" w:rsidRPr="00381194" w:rsidRDefault="004F1CD0" w:rsidP="00757080">
      <w:pPr>
        <w:spacing w:line="240" w:lineRule="auto"/>
        <w:ind w:left="6237"/>
        <w:rPr>
          <w:rFonts w:ascii="Abadi MT Condensed" w:hAnsi="Abadi MT Condensed"/>
          <w:color w:val="404040" w:themeColor="text1" w:themeTint="BF"/>
        </w:rPr>
      </w:pPr>
    </w:p>
    <w:sectPr w:rsidR="004F1CD0" w:rsidRPr="00381194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0C160" w14:textId="77777777" w:rsidR="006E765D" w:rsidRDefault="006E765D" w:rsidP="00CB37D9">
      <w:pPr>
        <w:spacing w:after="0" w:line="240" w:lineRule="auto"/>
      </w:pPr>
      <w:r>
        <w:separator/>
      </w:r>
    </w:p>
  </w:endnote>
  <w:endnote w:type="continuationSeparator" w:id="0">
    <w:p w14:paraId="7B276592" w14:textId="77777777" w:rsidR="006E765D" w:rsidRDefault="006E765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174F1C" w14:textId="77777777" w:rsidR="006E765D" w:rsidRDefault="006E765D" w:rsidP="00CB37D9">
      <w:pPr>
        <w:spacing w:after="0" w:line="240" w:lineRule="auto"/>
      </w:pPr>
      <w:r>
        <w:separator/>
      </w:r>
    </w:p>
  </w:footnote>
  <w:footnote w:type="continuationSeparator" w:id="0">
    <w:p w14:paraId="16936238" w14:textId="77777777" w:rsidR="006E765D" w:rsidRDefault="006E765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777B4"/>
    <w:rsid w:val="000926AA"/>
    <w:rsid w:val="000D10EF"/>
    <w:rsid w:val="001511CC"/>
    <w:rsid w:val="00181BFB"/>
    <w:rsid w:val="00213AF9"/>
    <w:rsid w:val="00230E6F"/>
    <w:rsid w:val="00234BAA"/>
    <w:rsid w:val="002762A5"/>
    <w:rsid w:val="00283ABC"/>
    <w:rsid w:val="002D0FCE"/>
    <w:rsid w:val="002E6E44"/>
    <w:rsid w:val="00306CF4"/>
    <w:rsid w:val="00381194"/>
    <w:rsid w:val="003B7112"/>
    <w:rsid w:val="004029C4"/>
    <w:rsid w:val="00425717"/>
    <w:rsid w:val="00425BDC"/>
    <w:rsid w:val="00426C19"/>
    <w:rsid w:val="00445298"/>
    <w:rsid w:val="004578BA"/>
    <w:rsid w:val="00473500"/>
    <w:rsid w:val="004A0C1A"/>
    <w:rsid w:val="004A2747"/>
    <w:rsid w:val="004F1CD0"/>
    <w:rsid w:val="004F5D47"/>
    <w:rsid w:val="00570A17"/>
    <w:rsid w:val="005F0103"/>
    <w:rsid w:val="005F45D0"/>
    <w:rsid w:val="006443C1"/>
    <w:rsid w:val="00651AD0"/>
    <w:rsid w:val="006820EC"/>
    <w:rsid w:val="006B481C"/>
    <w:rsid w:val="006D2C62"/>
    <w:rsid w:val="006E0852"/>
    <w:rsid w:val="006E765D"/>
    <w:rsid w:val="006F5F60"/>
    <w:rsid w:val="00702826"/>
    <w:rsid w:val="00757080"/>
    <w:rsid w:val="00791347"/>
    <w:rsid w:val="007D1A51"/>
    <w:rsid w:val="0080168A"/>
    <w:rsid w:val="00831A9F"/>
    <w:rsid w:val="0087282F"/>
    <w:rsid w:val="008A4167"/>
    <w:rsid w:val="009146FD"/>
    <w:rsid w:val="00945588"/>
    <w:rsid w:val="00970783"/>
    <w:rsid w:val="00976859"/>
    <w:rsid w:val="009A4845"/>
    <w:rsid w:val="00A17025"/>
    <w:rsid w:val="00A53DC1"/>
    <w:rsid w:val="00A56F25"/>
    <w:rsid w:val="00A71CB5"/>
    <w:rsid w:val="00AD6FC0"/>
    <w:rsid w:val="00AF7BC7"/>
    <w:rsid w:val="00BC0F62"/>
    <w:rsid w:val="00C55AF5"/>
    <w:rsid w:val="00C576A9"/>
    <w:rsid w:val="00C91B90"/>
    <w:rsid w:val="00C93643"/>
    <w:rsid w:val="00CB37D9"/>
    <w:rsid w:val="00D54234"/>
    <w:rsid w:val="00DD2CCC"/>
    <w:rsid w:val="00E9546D"/>
    <w:rsid w:val="00EB0097"/>
    <w:rsid w:val="00EE10C9"/>
    <w:rsid w:val="00F3734B"/>
    <w:rsid w:val="00F377CF"/>
    <w:rsid w:val="00F676D4"/>
    <w:rsid w:val="00F717F2"/>
    <w:rsid w:val="00F93DCD"/>
    <w:rsid w:val="00FB5E8E"/>
    <w:rsid w:val="00FC3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qFormat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  <w:style w:type="character" w:customStyle="1" w:styleId="SubtleReference1">
    <w:name w:val="Subtle Reference1"/>
    <w:basedOn w:val="DefaultParagraphFont"/>
    <w:uiPriority w:val="31"/>
    <w:qFormat/>
    <w:rsid w:val="004029C4"/>
    <w:rPr>
      <w:smallCaps/>
      <w:color w:val="404040" w:themeColor="text1" w:themeTint="BF"/>
      <w:spacing w:val="0"/>
      <w:u w:val="single" w:color="7F7F7F" w:themeColor="text1" w:themeTint="80"/>
    </w:rPr>
  </w:style>
  <w:style w:type="table" w:styleId="TableGrid">
    <w:name w:val="Table Grid"/>
    <w:basedOn w:val="TableNormal"/>
    <w:uiPriority w:val="39"/>
    <w:rsid w:val="00381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38119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LI JAVED</cp:lastModifiedBy>
  <cp:revision>3</cp:revision>
  <dcterms:created xsi:type="dcterms:W3CDTF">2019-07-03T14:55:00Z</dcterms:created>
  <dcterms:modified xsi:type="dcterms:W3CDTF">2020-08-30T05:12:00Z</dcterms:modified>
</cp:coreProperties>
</file>